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P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F31AB9" w:rsidRDefault="00F31AB9" w:rsidP="00C5798B"/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25F18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cott.results.p</w:t>
            </w:r>
            <w:proofErr w:type="spellEnd"/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 Deviance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0.7615  0.000000 6.909436e-01 133.65383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153.0275  2.265977 2.225318e-01 133.63215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155.8212  5.059630 5.505009e-02 140.96619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6.9431  6.181530 3.141524e-02 139.8353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0.2823 19.520815 3.986129e-05 164.1045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172.2666 21.505125 1.477965e-05 163.96814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175.5223 24.760733 2.902136e-06   1.972209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6.5365 25.775025 1.747700e-06 170.358770</w:t>
            </w:r>
          </w:p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25F18" w:rsidRPr="00925F18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summary(</w:t>
                  </w: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$p.flow.Psi.global</w:t>
                  </w:r>
                  <w:proofErr w:type="spellEnd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 xml:space="preserve">) #top model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Output summary for Occupancy model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ame :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-2lnL: 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150.761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eta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lcl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(Intercept)    3.2449032 0.8350649  1.608176e+00  4.881630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mFlow         -8.1350875 3.2800203 -1.456393e+01 -1.706247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(Intercept) -1.5184998 2.5753797 -6.566244e+00  3.529244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-0.1634808 0.1546166 -4.665293e-01  0.139567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-0.5011336 0.6271327 -1.730314e+00  0.728046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0.0345473 0.0112233  1.254970e-02  0.056544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0.0066727 0.0032448  3.127645e-04  0.013032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T_100m     0.0347556 0.0193838 -3.236800e-03  0.072747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7810357 0.7810357 0.781035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si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0669671</w:t>
                  </w:r>
                </w:p>
                <w:p w:rsidR="00925F18" w:rsidRDefault="00925F18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si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                                         model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Delta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weight Deviance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2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8 150.7615  0.000000 9.591327e-01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3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    6 157.4448  6.683321 3.393235e-02 144.808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4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5 160.6364  9.874926 6.879642e-03 150.185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1                 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1)    3 170.2823 19.520815 5.533341e-05 164.1046</w:t>
                  </w:r>
                </w:p>
                <w:p w:rsidR="001C68C3" w:rsidRPr="00925F18" w:rsidRDefault="001C68C3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25F18" w:rsidRPr="00925F18" w:rsidRDefault="00925F18" w:rsidP="00925F18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lastRenderedPageBreak/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si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rBank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33.653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50.761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2449030 0.8350650  1.608176e+00  4.8816304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8.1350873 3.2800206 -1.456393e+01 -1.706246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5185026 2.5753833 -6.566254e+00  3.5292487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1634807 0.1546167 -4.665295e-01  0.139568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Bank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-0.5011333 0.6271336 -1.730315e+00  0.728048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45473 0.0112233  1.254960e-02  0.056544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66727 0.0032448  3.127663e-04  0.013032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347556 0.0193838 -3.236800e-03  0.072747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810356 0.7810356 0.781035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669671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7766 -0.27070 -0.15903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522  6.04707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0.263386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214737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037 0.970878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23120   0.457483  -0.925 0.355025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.322484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814742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623 0.104548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70483   0.020335   3.466 0.000528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503246   3.938899  -3.428 0.000608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6830   0.007747   2.172 0.029826 *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50656   0.036584   1.385 0.166166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558010   0.306484  -8.346  &lt; 2e-16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605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2.814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1    0.864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75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77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6.8 on 9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0.13609735 -16.920597682 21.49841032 -23.903144006 15.9815632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3125838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688487239  0.49497870  -1.449296922  0.82601049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32010817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.283555258  1.01907364  -6.387184890  3.85045945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7043015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6938453  0.16448767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0823490  0.17289737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55049050 -51.427032792 -0.37632455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8.170907219  0.55061887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686879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180737  0.04096069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3828757  0.04508033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036049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1204563  0.18106860  -0.106498124  0.15382425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6.88021339  -9.602492774  1.06787927 -15.838312462  0.34714434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4.404010990 13.8772395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319770050  0.47353067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919349132  0.27438046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0626221  0.11033979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1.223345773 -5.78314627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645748  0.03201434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1048279  0.12235953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69.919052406 58.70806565</w:t>
      </w: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##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onentiated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parameter estimates with percentile and bias adjusted CI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&lt;-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t(</w:t>
      </w:r>
      <w:proofErr w:type="spellStart"/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sapply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c(1, 3, 5, 7, 9, 11, 13, 17), function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 {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out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&lt;- boot.ci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re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, index = c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+ 1), type = c("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erc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", "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), h =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with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out, c(Est = t0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percent[4]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percent[5],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 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[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4]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U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[5]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+ }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add row name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row.names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 &lt;- names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ef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cott.full.mod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print result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8.727577e-01 4.482117e-08 2.172439e+09 4.159072e-11 8.723780e+06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496910e-01 1.847989e-01 1.640464e+00 2.347353e-01 2.284188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2.671064e-01 9.294212e-05 2.770632e+00 1.682987e-03 4.701466e+0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72970e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06963e+00 1.178789e+00 1.010882e+00 1.188744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303457e-06 4.638862e-23 6.863812e-01 1.201270e-21 1.734326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7012e+00 1.002183e+00 1.041811e+00 1.003836e+00 1.046112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51650e+00 9.220051e-01 1.198497e+00 8.989767e-01 1.166286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1.027925e-03 6.756029e-05 2.909203e+00 1.322843e-07 1.415021e+00</w:t>
      </w:r>
    </w:p>
    <w:p w:rsidR="00112162" w:rsidRDefault="00112162" w:rsidP="00112162"/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bookmarkStart w:id="0" w:name="_GoBack"/>
      <w:bookmarkEnd w:id="0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qwUAWBngKywAAAA="/>
  </w:docVars>
  <w:rsids>
    <w:rsidRoot w:val="00CE1636"/>
    <w:rsid w:val="00030601"/>
    <w:rsid w:val="000555AB"/>
    <w:rsid w:val="000C6CE9"/>
    <w:rsid w:val="00111E04"/>
    <w:rsid w:val="00112162"/>
    <w:rsid w:val="00161B62"/>
    <w:rsid w:val="001C68C3"/>
    <w:rsid w:val="001E5AD0"/>
    <w:rsid w:val="00355FCE"/>
    <w:rsid w:val="004627F6"/>
    <w:rsid w:val="004845E2"/>
    <w:rsid w:val="0054536E"/>
    <w:rsid w:val="00623B02"/>
    <w:rsid w:val="006351CB"/>
    <w:rsid w:val="00655728"/>
    <w:rsid w:val="006C62CF"/>
    <w:rsid w:val="006D0380"/>
    <w:rsid w:val="00741B42"/>
    <w:rsid w:val="00806AD8"/>
    <w:rsid w:val="008B4D5D"/>
    <w:rsid w:val="00925F18"/>
    <w:rsid w:val="009548AB"/>
    <w:rsid w:val="00966EAD"/>
    <w:rsid w:val="00A40266"/>
    <w:rsid w:val="00AD1D03"/>
    <w:rsid w:val="00B24FDC"/>
    <w:rsid w:val="00BB0F7B"/>
    <w:rsid w:val="00C5798B"/>
    <w:rsid w:val="00CE1636"/>
    <w:rsid w:val="00E84553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3D4E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7</TotalTime>
  <Pages>16</Pages>
  <Words>3336</Words>
  <Characters>1902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38</cp:revision>
  <dcterms:created xsi:type="dcterms:W3CDTF">2020-04-24T17:54:00Z</dcterms:created>
  <dcterms:modified xsi:type="dcterms:W3CDTF">2020-05-06T22:44:00Z</dcterms:modified>
</cp:coreProperties>
</file>